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D8444D" w14:textId="77777777" w:rsidR="002D7766" w:rsidRPr="00441B45" w:rsidRDefault="002D7766" w:rsidP="002D7766">
      <w:pPr>
        <w:pStyle w:val="Heading1"/>
        <w:spacing w:line="240" w:lineRule="auto"/>
        <w:jc w:val="center"/>
        <w:rPr>
          <w:szCs w:val="40"/>
          <w:lang w:val="bg-BG"/>
        </w:rPr>
      </w:pPr>
      <w:r w:rsidRPr="00441B45">
        <w:rPr>
          <w:szCs w:val="40"/>
        </w:rPr>
        <w:t>Exercise: Multidimensional Arrays</w:t>
      </w:r>
    </w:p>
    <w:p w14:paraId="760B0CCC" w14:textId="7DC3E5AE" w:rsidR="004A3CFE" w:rsidRPr="002D7766" w:rsidRDefault="004A3CFE" w:rsidP="00E56AF0">
      <w:pPr>
        <w:jc w:val="center"/>
        <w:rPr>
          <w:lang w:val="bg-BG"/>
        </w:rPr>
      </w:pPr>
      <w:r>
        <w:rPr>
          <w:noProof/>
        </w:rPr>
        <w:t>You</w:t>
      </w:r>
      <w:r>
        <w:t xml:space="preserve"> can check your solutions in </w:t>
      </w:r>
      <w:hyperlink r:id="rId8" w:history="1">
        <w:r>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0">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ha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1" w:anchor="rank" w:history="1">
        <w:r w:rsidRPr="002D7766">
          <w:rPr>
            <w:rStyle w:val="apple-converted-space"/>
            <w:b/>
          </w:rPr>
          <w:t>row</w:t>
        </w:r>
      </w:hyperlink>
      <w:r w:rsidRPr="002D7766">
        <w:rPr>
          <w:rStyle w:val="apple-converted-space"/>
        </w:rPr>
        <w:t>, </w:t>
      </w:r>
      <w:hyperlink r:id="rId12" w:anchor="file" w:history="1">
        <w:r w:rsidRPr="002D7766">
          <w:rPr>
            <w:rStyle w:val="apple-converted-space"/>
            <w:b/>
          </w:rPr>
          <w:t>column</w:t>
        </w:r>
      </w:hyperlink>
      <w:r w:rsidRPr="002D7766">
        <w:rPr>
          <w:rStyle w:val="apple-converted-space"/>
        </w:rPr>
        <w:t xml:space="preserve"> or </w:t>
      </w:r>
      <w:hyperlink r:id="rId13"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BF5586" w:rsidRDefault="002D7766" w:rsidP="00BF5586">
            <w:pPr>
              <w:spacing w:after="0" w:line="240" w:lineRule="auto"/>
              <w:jc w:val="center"/>
              <w:rPr>
                <w:rStyle w:val="Strong"/>
              </w:rPr>
            </w:pPr>
            <w:r w:rsidRPr="00BF5586">
              <w:rPr>
                <w:rStyle w:val="Strong"/>
              </w:rPr>
              <w:t>Input</w:t>
            </w:r>
          </w:p>
        </w:tc>
        <w:tc>
          <w:tcPr>
            <w:tcW w:w="2127" w:type="dxa"/>
            <w:shd w:val="clear" w:color="auto" w:fill="D9D9D9" w:themeFill="background1" w:themeFillShade="D9"/>
          </w:tcPr>
          <w:p w14:paraId="468F39FA" w14:textId="77777777" w:rsidR="002D7766" w:rsidRPr="00BF5586" w:rsidRDefault="002D7766" w:rsidP="00BF5586">
            <w:pPr>
              <w:spacing w:after="0" w:line="240" w:lineRule="auto"/>
              <w:jc w:val="center"/>
              <w:rPr>
                <w:rStyle w:val="Strong"/>
              </w:rPr>
            </w:pPr>
            <w:r w:rsidRPr="00BF5586">
              <w:rPr>
                <w:rStyle w:val="Strong"/>
              </w:rPr>
              <w:t>Output</w:t>
            </w:r>
          </w:p>
        </w:tc>
        <w:tc>
          <w:tcPr>
            <w:tcW w:w="6783" w:type="dxa"/>
            <w:shd w:val="clear" w:color="auto" w:fill="D9D9D9" w:themeFill="background1" w:themeFillShade="D9"/>
          </w:tcPr>
          <w:p w14:paraId="7FAFFA7E" w14:textId="77777777" w:rsidR="002D7766" w:rsidRPr="00BF5586" w:rsidRDefault="002D7766" w:rsidP="00BF5586">
            <w:pPr>
              <w:spacing w:after="0" w:line="240" w:lineRule="auto"/>
              <w:jc w:val="center"/>
              <w:rPr>
                <w:rStyle w:val="Strong"/>
              </w:rPr>
            </w:pPr>
            <w:r w:rsidRPr="00BF5586">
              <w:rPr>
                <w:rStyle w:val="Strong"/>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by </w:t>
      </w:r>
      <w:r w:rsidR="00E45633" w:rsidRPr="002D7766">
        <w:rPr>
          <w:b/>
          <w:noProof/>
        </w:rPr>
        <w:t xml:space="preserve"> </w:t>
      </w:r>
      <w:r w:rsidR="002C6775">
        <w:rPr>
          <w:b/>
          <w:noProof/>
        </w:rPr>
        <w:t>'</w:t>
      </w:r>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The field will always have only one</w:t>
      </w:r>
      <w:r w:rsidR="002C6775">
        <w:t>'</w:t>
      </w:r>
      <w:r w:rsidR="00045B91">
        <w:t>s</w:t>
      </w:r>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BF5586" w:rsidRDefault="002D7766" w:rsidP="00BF5586">
            <w:pPr>
              <w:jc w:val="center"/>
              <w:rPr>
                <w:b/>
                <w:noProof/>
              </w:rPr>
            </w:pPr>
            <w:r w:rsidRPr="00BF5586">
              <w:rPr>
                <w:b/>
                <w:noProof/>
              </w:rPr>
              <w:t>Input</w:t>
            </w:r>
          </w:p>
        </w:tc>
        <w:tc>
          <w:tcPr>
            <w:tcW w:w="4074" w:type="dxa"/>
            <w:shd w:val="clear" w:color="auto" w:fill="D9D9D9" w:themeFill="background1" w:themeFillShade="D9"/>
          </w:tcPr>
          <w:p w14:paraId="1BA77B90" w14:textId="77777777" w:rsidR="002D7766" w:rsidRPr="00BF5586" w:rsidRDefault="002D7766" w:rsidP="00BF5586">
            <w:pPr>
              <w:jc w:val="center"/>
              <w:rPr>
                <w:b/>
                <w:noProof/>
              </w:rPr>
            </w:pPr>
            <w:r w:rsidRPr="00BF5586">
              <w:rPr>
                <w:b/>
                <w:noProof/>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has to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BF5586" w:rsidRDefault="002D7766" w:rsidP="00BF5586">
            <w:pPr>
              <w:spacing w:after="0" w:line="240" w:lineRule="auto"/>
              <w:jc w:val="center"/>
              <w:rPr>
                <w:rStyle w:val="Strong"/>
              </w:rPr>
            </w:pPr>
            <w:r w:rsidRPr="00BF5586">
              <w:rPr>
                <w:rStyle w:val="Strong"/>
              </w:rPr>
              <w:t>Input</w:t>
            </w:r>
          </w:p>
        </w:tc>
        <w:tc>
          <w:tcPr>
            <w:tcW w:w="1559" w:type="dxa"/>
            <w:shd w:val="clear" w:color="auto" w:fill="D9D9D9" w:themeFill="background1" w:themeFillShade="D9"/>
          </w:tcPr>
          <w:p w14:paraId="79DEE23D" w14:textId="77777777" w:rsidR="002D7766" w:rsidRPr="00BF5586" w:rsidRDefault="002D7766" w:rsidP="00BF5586">
            <w:pPr>
              <w:spacing w:after="0" w:line="240" w:lineRule="auto"/>
              <w:jc w:val="center"/>
              <w:rPr>
                <w:rStyle w:val="Strong"/>
              </w:rPr>
            </w:pPr>
            <w:r w:rsidRPr="00BF5586">
              <w:rPr>
                <w:rStyle w:val="Strong"/>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D03D28">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D00F9D" w14:textId="77777777" w:rsidR="00BF5EE0" w:rsidRDefault="00BF5EE0" w:rsidP="008068A2">
      <w:pPr>
        <w:spacing w:after="0" w:line="240" w:lineRule="auto"/>
      </w:pPr>
      <w:r>
        <w:separator/>
      </w:r>
    </w:p>
  </w:endnote>
  <w:endnote w:type="continuationSeparator" w:id="0">
    <w:p w14:paraId="5601C5D6" w14:textId="77777777" w:rsidR="00BF5EE0" w:rsidRDefault="00BF5EE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FC8494" w14:textId="77777777" w:rsidR="00BF5EE0" w:rsidRDefault="00BF5EE0" w:rsidP="008068A2">
      <w:pPr>
        <w:spacing w:after="0" w:line="240" w:lineRule="auto"/>
      </w:pPr>
      <w:r>
        <w:separator/>
      </w:r>
    </w:p>
  </w:footnote>
  <w:footnote w:type="continuationSeparator" w:id="0">
    <w:p w14:paraId="536C56DC" w14:textId="77777777" w:rsidR="00BF5EE0" w:rsidRDefault="00BF5EE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67648699">
    <w:abstractNumId w:val="6"/>
  </w:num>
  <w:num w:numId="2" w16cid:durableId="897210572">
    <w:abstractNumId w:val="0"/>
  </w:num>
  <w:num w:numId="3" w16cid:durableId="380328509">
    <w:abstractNumId w:val="4"/>
  </w:num>
  <w:num w:numId="4" w16cid:durableId="1926454377">
    <w:abstractNumId w:val="10"/>
  </w:num>
  <w:num w:numId="5" w16cid:durableId="678700783">
    <w:abstractNumId w:val="7"/>
  </w:num>
  <w:num w:numId="6" w16cid:durableId="698698323">
    <w:abstractNumId w:val="15"/>
  </w:num>
  <w:num w:numId="7" w16cid:durableId="899243825">
    <w:abstractNumId w:val="19"/>
  </w:num>
  <w:num w:numId="8" w16cid:durableId="1140340789">
    <w:abstractNumId w:val="3"/>
  </w:num>
  <w:num w:numId="9" w16cid:durableId="894898871">
    <w:abstractNumId w:val="11"/>
  </w:num>
  <w:num w:numId="10" w16cid:durableId="1435520990">
    <w:abstractNumId w:val="12"/>
  </w:num>
  <w:num w:numId="11" w16cid:durableId="1768307587">
    <w:abstractNumId w:val="9"/>
  </w:num>
  <w:num w:numId="12" w16cid:durableId="2113744116">
    <w:abstractNumId w:val="1"/>
  </w:num>
  <w:num w:numId="13" w16cid:durableId="1667784195">
    <w:abstractNumId w:val="17"/>
  </w:num>
  <w:num w:numId="14" w16cid:durableId="2102751653">
    <w:abstractNumId w:val="18"/>
  </w:num>
  <w:num w:numId="15" w16cid:durableId="2074501334">
    <w:abstractNumId w:val="5"/>
  </w:num>
  <w:num w:numId="16" w16cid:durableId="323971009">
    <w:abstractNumId w:val="2"/>
  </w:num>
  <w:num w:numId="17" w16cid:durableId="480656000">
    <w:abstractNumId w:val="13"/>
  </w:num>
  <w:num w:numId="18" w16cid:durableId="1568686934">
    <w:abstractNumId w:val="16"/>
  </w:num>
  <w:num w:numId="19" w16cid:durableId="1241646028">
    <w:abstractNumId w:val="20"/>
  </w:num>
  <w:num w:numId="20" w16cid:durableId="1662850883">
    <w:abstractNumId w:val="14"/>
  </w:num>
  <w:num w:numId="21" w16cid:durableId="1904484177">
    <w:abstractNumId w:val="21"/>
  </w:num>
  <w:num w:numId="22" w16cid:durableId="3731884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qgUANajM3ywAAAA="/>
  </w:docVars>
  <w:rsids>
    <w:rsidRoot w:val="008068A2"/>
    <w:rsid w:val="000006BB"/>
    <w:rsid w:val="00002C1C"/>
    <w:rsid w:val="00007044"/>
    <w:rsid w:val="0001451E"/>
    <w:rsid w:val="00023896"/>
    <w:rsid w:val="00023DC6"/>
    <w:rsid w:val="00025F04"/>
    <w:rsid w:val="00045B91"/>
    <w:rsid w:val="00064D15"/>
    <w:rsid w:val="000754C3"/>
    <w:rsid w:val="0008559D"/>
    <w:rsid w:val="00085C5F"/>
    <w:rsid w:val="0008611E"/>
    <w:rsid w:val="00086727"/>
    <w:rsid w:val="0009209B"/>
    <w:rsid w:val="000A4E6D"/>
    <w:rsid w:val="000A6794"/>
    <w:rsid w:val="000B39E6"/>
    <w:rsid w:val="000B56F0"/>
    <w:rsid w:val="000C4C9F"/>
    <w:rsid w:val="000C5361"/>
    <w:rsid w:val="000D3FDB"/>
    <w:rsid w:val="000F37DB"/>
    <w:rsid w:val="00103906"/>
    <w:rsid w:val="00105633"/>
    <w:rsid w:val="00106F75"/>
    <w:rsid w:val="00110670"/>
    <w:rsid w:val="00110D3A"/>
    <w:rsid w:val="00114B85"/>
    <w:rsid w:val="001275B9"/>
    <w:rsid w:val="00142C75"/>
    <w:rsid w:val="001449E8"/>
    <w:rsid w:val="001519CF"/>
    <w:rsid w:val="00154C02"/>
    <w:rsid w:val="001619DF"/>
    <w:rsid w:val="00161CEA"/>
    <w:rsid w:val="00164CDC"/>
    <w:rsid w:val="00167CF1"/>
    <w:rsid w:val="00171021"/>
    <w:rsid w:val="00175E1D"/>
    <w:rsid w:val="001837BD"/>
    <w:rsid w:val="00183A2C"/>
    <w:rsid w:val="00194B32"/>
    <w:rsid w:val="001A6728"/>
    <w:rsid w:val="001A7D81"/>
    <w:rsid w:val="001B7060"/>
    <w:rsid w:val="001C1FCD"/>
    <w:rsid w:val="001D2464"/>
    <w:rsid w:val="001D3C85"/>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41B45"/>
    <w:rsid w:val="00443A2C"/>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34AB7"/>
    <w:rsid w:val="00753305"/>
    <w:rsid w:val="00763912"/>
    <w:rsid w:val="007642AF"/>
    <w:rsid w:val="00774399"/>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07258"/>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26D8"/>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BF5586"/>
    <w:rsid w:val="00BF5EE0"/>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95970"/>
    <w:rsid w:val="00CA2FD0"/>
    <w:rsid w:val="00CB1646"/>
    <w:rsid w:val="00CB626D"/>
    <w:rsid w:val="00CD5181"/>
    <w:rsid w:val="00CD6CCA"/>
    <w:rsid w:val="00CD7485"/>
    <w:rsid w:val="00CE2360"/>
    <w:rsid w:val="00CE236C"/>
    <w:rsid w:val="00CF0047"/>
    <w:rsid w:val="00CF29D8"/>
    <w:rsid w:val="00CF7E14"/>
    <w:rsid w:val="00D03D28"/>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67840"/>
    <w:rsid w:val="00E74623"/>
    <w:rsid w:val="00E75202"/>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455/Multidimensional-Arrays-Exercise" TargetMode="External"/><Relationship Id="rId13" Type="http://schemas.openxmlformats.org/officeDocument/2006/relationships/hyperlink" Target="https://en.wikipedia.org/wiki/Glossary_of_che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lossary_of_ches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EC20-5D84-488B-B1BD-4B89B0C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0</Pages>
  <Words>2253</Words>
  <Characters>1284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20</cp:revision>
  <cp:lastPrinted>2023-04-24T06:31:00Z</cp:lastPrinted>
  <dcterms:created xsi:type="dcterms:W3CDTF">2019-11-12T12:29:00Z</dcterms:created>
  <dcterms:modified xsi:type="dcterms:W3CDTF">2025-01-01T17:55:00Z</dcterms:modified>
  <cp:category>programming;education;software engineering;software development</cp:category>
</cp:coreProperties>
</file>